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CBE14" w14:textId="62B69EA7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2F16156" w14:textId="4DF9F938" w:rsidR="00D47EDE" w:rsidRDefault="00D47EDE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</w:t>
      </w:r>
      <w:proofErr w:type="spellEnd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: </w:t>
      </w:r>
    </w:p>
    <w:p w14:paraId="31C8F7CE" w14:textId="1E556B16" w:rsidR="00D47EDE" w:rsidRPr="007A1BB7" w:rsidRDefault="00D47EDE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D47E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"</w:t>
      </w:r>
      <w:r w:rsidRPr="00D47E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 w:rsidRPr="00D47E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" FROM </w:t>
      </w:r>
      <w:r w:rsidRPr="00D47E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  <w:r w:rsidRPr="00D47EDE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;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79DC590B" w14:textId="77777777" w:rsidR="00D47EDE" w:rsidRDefault="00D47EDE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</w:p>
    <w:p w14:paraId="30DA5AEF" w14:textId="13D552F6" w:rsidR="00D47EDE" w:rsidRDefault="00D47EDE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r w:rsidRPr="00D47EDE">
        <w:rPr>
          <w:b w:val="0"/>
          <w:bCs w:val="0"/>
          <w:color w:val="444444"/>
          <w:spacing w:val="3"/>
        </w:rPr>
        <w:t>DISTINCT</w:t>
      </w:r>
      <w:r>
        <w:rPr>
          <w:b w:val="0"/>
          <w:bCs w:val="0"/>
          <w:color w:val="444444"/>
          <w:spacing w:val="3"/>
        </w:rPr>
        <w:t xml:space="preserve"> DEPARTMENT FROM Worker</w:t>
      </w:r>
    </w:p>
    <w:p w14:paraId="673B423C" w14:textId="77777777" w:rsidR="00D47EDE" w:rsidRDefault="00D47EDE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7DD2D1C" w14:textId="43DF43DD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0A4003F8" w:rsidR="00901A32" w:rsidRDefault="00D47EDE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</w:p>
    <w:p w14:paraId="2773B299" w14:textId="2374EE01" w:rsidR="009778B2" w:rsidRPr="00027A8D" w:rsidRDefault="0025683B">
      <w:pP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25683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* from </w:t>
      </w:r>
      <w:r w:rsidR="00027A8D" w:rsidRPr="00027A8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  <w:r w:rsidR="00027A8D" w:rsidRPr="0025683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</w:t>
      </w:r>
      <w:r w:rsidRPr="0025683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limit 5</w:t>
      </w:r>
      <w:bookmarkStart w:id="0" w:name="_GoBack"/>
      <w:bookmarkEnd w:id="0"/>
      <w:r w:rsidRPr="0025683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offset (select </w:t>
      </w:r>
      <w:proofErr w:type="gramStart"/>
      <w:r w:rsidRPr="0025683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count(</w:t>
      </w:r>
      <w:proofErr w:type="gramEnd"/>
      <w:r w:rsidRPr="0025683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*) from </w:t>
      </w:r>
      <w:r w:rsidR="00027A8D" w:rsidRPr="00027A8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  <w:r w:rsidRPr="0025683B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) - 5;</w:t>
      </w:r>
    </w:p>
    <w:sectPr w:rsidR="009778B2" w:rsidRPr="00027A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27A8D"/>
    <w:rsid w:val="0025683B"/>
    <w:rsid w:val="00901A32"/>
    <w:rsid w:val="009778B2"/>
    <w:rsid w:val="00CD6758"/>
    <w:rsid w:val="00D47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E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EDE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6</cp:revision>
  <dcterms:created xsi:type="dcterms:W3CDTF">2021-03-26T13:45:00Z</dcterms:created>
  <dcterms:modified xsi:type="dcterms:W3CDTF">2022-01-12T15:01:00Z</dcterms:modified>
</cp:coreProperties>
</file>